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672509" w14:textId="77777777" w:rsidR="00E86A3C" w:rsidRDefault="00AD4020" w:rsidP="00595846"/>
    <w:p w14:paraId="1704A66F" w14:textId="77777777" w:rsidR="00F255BA" w:rsidRDefault="00F255BA" w:rsidP="00F255BA">
      <w:pPr>
        <w:spacing w:before="240"/>
        <w:jc w:val="center"/>
        <w:rPr>
          <w:rFonts w:ascii="Arial Narrow" w:hAnsi="Arial Narrow" w:cstheme="minorHAnsi"/>
          <w:b/>
          <w:color w:val="2F5496" w:themeColor="accent1" w:themeShade="BF"/>
          <w:sz w:val="28"/>
        </w:rPr>
      </w:pPr>
    </w:p>
    <w:p w14:paraId="2871B3D6" w14:textId="77777777" w:rsidR="00F255BA" w:rsidRPr="00C83529" w:rsidRDefault="00F255BA" w:rsidP="00F255BA">
      <w:pPr>
        <w:spacing w:before="240"/>
        <w:jc w:val="center"/>
        <w:rPr>
          <w:rFonts w:ascii="Arial Narrow" w:hAnsi="Arial Narrow" w:cstheme="minorHAnsi"/>
          <w:color w:val="2F5496" w:themeColor="accent1" w:themeShade="BF"/>
          <w:sz w:val="28"/>
        </w:rPr>
      </w:pPr>
      <w:r w:rsidRPr="00C83529">
        <w:rPr>
          <w:rFonts w:ascii="Arial Narrow" w:hAnsi="Arial Narrow" w:cstheme="minorHAnsi"/>
          <w:b/>
          <w:color w:val="2F5496" w:themeColor="accent1" w:themeShade="BF"/>
          <w:sz w:val="28"/>
        </w:rPr>
        <w:t>INCENTIVE AWARD CLAIM FORM</w:t>
      </w:r>
    </w:p>
    <w:p w14:paraId="2D0CE578" w14:textId="77777777" w:rsidR="00F255BA" w:rsidRDefault="00F255BA" w:rsidP="00F255BA"/>
    <w:tbl>
      <w:tblPr>
        <w:tblW w:w="10316" w:type="dxa"/>
        <w:tblInd w:w="-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40"/>
        <w:gridCol w:w="4140"/>
        <w:gridCol w:w="236"/>
      </w:tblGrid>
      <w:tr w:rsidR="00F255BA" w:rsidRPr="000D23B9" w14:paraId="481FA1FF" w14:textId="77777777" w:rsidTr="00F8797D">
        <w:trPr>
          <w:gridAfter w:val="1"/>
          <w:wAfter w:w="236" w:type="dxa"/>
          <w:trHeight w:val="420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62CC066E" w14:textId="77777777" w:rsidR="00F255BA" w:rsidRPr="000D23B9" w:rsidRDefault="00F255BA" w:rsidP="00DF1C89">
            <w:pPr>
              <w:jc w:val="center"/>
              <w:rPr>
                <w:rFonts w:ascii="Arial Narrow" w:eastAsia="Calibri" w:hAnsi="Arial Narrow" w:cstheme="minorHAnsi"/>
                <w:b/>
              </w:rPr>
            </w:pPr>
            <w:r w:rsidRPr="000D23B9">
              <w:rPr>
                <w:rFonts w:ascii="Arial Narrow" w:eastAsia="Calibri" w:hAnsi="Arial Narrow" w:cstheme="minorHAnsi"/>
                <w:b/>
              </w:rPr>
              <w:t>SECTION 1: APPLICANT DETAILS</w:t>
            </w:r>
          </w:p>
        </w:tc>
      </w:tr>
      <w:tr w:rsidR="00F255BA" w:rsidRPr="00F04029" w14:paraId="185F5BEB" w14:textId="77777777" w:rsidTr="00F8797D">
        <w:trPr>
          <w:gridAfter w:val="1"/>
          <w:wAfter w:w="236" w:type="dxa"/>
          <w:trHeight w:val="1623"/>
        </w:trPr>
        <w:tc>
          <w:tcPr>
            <w:tcW w:w="59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00968D08" w14:textId="77777777" w:rsidR="00F255BA" w:rsidRPr="000A720F" w:rsidRDefault="00F255BA" w:rsidP="00DF1C89">
            <w:pPr>
              <w:pStyle w:val="ListParagraph"/>
              <w:numPr>
                <w:ilvl w:val="1"/>
                <w:numId w:val="6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Incentive Applied for:</w:t>
            </w:r>
            <w:r w:rsidRPr="000A720F">
              <w:rPr>
                <w:rFonts w:ascii="Arial Narrow" w:eastAsia="Calibri" w:hAnsi="Arial Narrow" w:cstheme="minorHAnsi"/>
                <w:b/>
              </w:rPr>
              <w:t xml:space="preserve"> </w:t>
            </w:r>
            <w:r w:rsidRPr="000A720F">
              <w:rPr>
                <w:rFonts w:ascii="Arial Narrow" w:eastAsia="Calibri" w:hAnsi="Arial Narrow" w:cstheme="minorHAnsi"/>
                <w:b/>
              </w:rPr>
              <w:tab/>
            </w:r>
          </w:p>
          <w:p w14:paraId="2AAD13C5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CDC3852" w14:textId="77777777" w:rsidR="00F255BA" w:rsidRPr="000D23B9" w:rsidRDefault="00F255BA" w:rsidP="00DF1C89">
            <w:pPr>
              <w:rPr>
                <w:rFonts w:ascii="Arial Narrow" w:eastAsia="Calibri" w:hAnsi="Arial Narrow"/>
                <w:b/>
              </w:rPr>
            </w:pPr>
            <w:r w:rsidRPr="000D23B9">
              <w:rPr>
                <w:rFonts w:ascii="Arial Narrow" w:eastAsia="Calibri" w:hAnsi="Arial Narrow" w:cstheme="minorHAnsi"/>
              </w:rPr>
              <w:t>Patent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86132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5DF"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 w:rsidRPr="000D23B9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37697945" w14:textId="77777777" w:rsidR="00F255BA" w:rsidRPr="000D23B9" w:rsidRDefault="00F255BA" w:rsidP="00DF1C89">
            <w:pPr>
              <w:rPr>
                <w:rFonts w:ascii="Arial Narrow" w:eastAsia="Calibri" w:hAnsi="Arial Narrow" w:cstheme="minorHAnsi"/>
              </w:rPr>
            </w:pPr>
            <w:r w:rsidRPr="000D23B9">
              <w:rPr>
                <w:rFonts w:ascii="Arial Narrow" w:eastAsia="Calibri" w:hAnsi="Arial Narrow" w:cstheme="minorHAnsi"/>
              </w:rPr>
              <w:t>Research Book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1806957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D23B9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0D23B9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645E1532" w14:textId="77777777" w:rsidR="00F255BA" w:rsidRPr="002C1372" w:rsidRDefault="00F255BA" w:rsidP="00DF1C89">
            <w:pPr>
              <w:rPr>
                <w:rFonts w:ascii="Arial Narrow" w:eastAsia="Calibri" w:hAnsi="Arial Narrow" w:cstheme="minorHAnsi"/>
              </w:rPr>
            </w:pPr>
            <w:r w:rsidRPr="002C1372">
              <w:rPr>
                <w:rFonts w:ascii="Arial Narrow" w:eastAsia="Calibri" w:hAnsi="Arial Narrow" w:cstheme="minorHAnsi"/>
              </w:rPr>
              <w:t xml:space="preserve">Journal Article </w:t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187881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1372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2C1372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086003CC" w14:textId="77777777" w:rsidR="00F255BA" w:rsidRPr="002C1372" w:rsidRDefault="00F255BA" w:rsidP="00DF1C89">
            <w:pPr>
              <w:rPr>
                <w:rFonts w:ascii="Arial Narrow" w:eastAsia="Calibri" w:hAnsi="Arial Narrow" w:cstheme="minorHAnsi"/>
              </w:rPr>
            </w:pPr>
            <w:r w:rsidRPr="002C1372">
              <w:rPr>
                <w:rFonts w:ascii="Arial Narrow" w:eastAsia="Calibri" w:hAnsi="Arial Narrow" w:cstheme="minorHAnsi"/>
              </w:rPr>
              <w:t>Book Chapter</w:t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56341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1372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2C1372">
              <w:rPr>
                <w:rFonts w:ascii="Arial Narrow" w:eastAsia="Calibri" w:hAnsi="Arial Narrow"/>
                <w:b/>
              </w:rPr>
              <w:t xml:space="preserve">                           </w:t>
            </w:r>
          </w:p>
          <w:p w14:paraId="667E5A69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  <w:r w:rsidRPr="002C1372">
              <w:rPr>
                <w:rFonts w:ascii="Arial Narrow" w:eastAsia="Calibri" w:hAnsi="Arial Narrow" w:cstheme="minorHAnsi"/>
              </w:rPr>
              <w:t>Externally Funded</w:t>
            </w:r>
            <w:r w:rsidRPr="000D23B9">
              <w:rPr>
                <w:rFonts w:ascii="Arial Narrow" w:eastAsia="Calibri" w:hAnsi="Arial Narrow" w:cstheme="minorHAnsi"/>
              </w:rPr>
              <w:t xml:space="preserve"> Projects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647125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>
              <w:rPr>
                <w:rFonts w:ascii="Arial Narrow" w:eastAsia="Calibri" w:hAnsi="Arial Narrow" w:cstheme="minorHAnsi"/>
              </w:rPr>
              <w:tab/>
            </w:r>
            <w:r>
              <w:rPr>
                <w:rFonts w:ascii="Arial Narrow" w:eastAsia="Calibri" w:hAnsi="Arial Narrow"/>
                <w:b/>
              </w:rPr>
              <w:t xml:space="preserve"> </w:t>
            </w:r>
          </w:p>
        </w:tc>
      </w:tr>
      <w:tr w:rsidR="00F255BA" w:rsidRPr="00EF32B2" w14:paraId="1A98912F" w14:textId="77777777" w:rsidTr="00F8797D">
        <w:trPr>
          <w:gridAfter w:val="1"/>
          <w:wAfter w:w="236" w:type="dxa"/>
          <w:trHeight w:val="564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D55FDD2" w14:textId="77777777" w:rsidR="00F255BA" w:rsidRDefault="00F255BA" w:rsidP="00DF1C89">
            <w:pPr>
              <w:pStyle w:val="ListParagraph"/>
              <w:numPr>
                <w:ilvl w:val="1"/>
                <w:numId w:val="1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Name(s) of Applicant(s):</w:t>
            </w:r>
          </w:p>
          <w:p w14:paraId="06F724A7" w14:textId="77777777" w:rsidR="00F919E0" w:rsidRDefault="00F919E0" w:rsidP="00F919E0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5245D975" w14:textId="77777777" w:rsidR="00F919E0" w:rsidRDefault="00F919E0" w:rsidP="00F919E0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5CB43F95" w14:textId="3A73FCC0" w:rsidR="00F919E0" w:rsidRPr="000A720F" w:rsidRDefault="00F919E0" w:rsidP="00F919E0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Note: Please add all applicants name who are claiming for the incentive for the particular publication. Claims will not be processed separately.</w:t>
            </w:r>
            <w:r w:rsidR="00967047">
              <w:rPr>
                <w:rFonts w:ascii="Arial Narrow" w:eastAsia="Calibri" w:hAnsi="Arial Narrow" w:cstheme="minorHAnsi"/>
                <w:b/>
              </w:rPr>
              <w:t xml:space="preserve"> Contributors who reside external to FNU are not eligible for incentive claim.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9F82E6B" w14:textId="77777777" w:rsidR="00F255BA" w:rsidRPr="00EF32B2" w:rsidRDefault="00F919E0" w:rsidP="00DF1C8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Name:    Example, John Peters     Position/Title:  Example, Professor </w:t>
            </w:r>
          </w:p>
          <w:p w14:paraId="111978F2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194186A0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01D67023" w14:textId="77777777" w:rsidR="00F255BA" w:rsidRPr="00EF32B2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="00F255BA"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67739240" w14:textId="77777777" w:rsidTr="00F8797D">
        <w:trPr>
          <w:gridAfter w:val="1"/>
          <w:wAfter w:w="236" w:type="dxa"/>
          <w:trHeight w:val="1403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A9989C6" w14:textId="3B380267" w:rsidR="002C53CB" w:rsidRDefault="002C53CB" w:rsidP="00DF1C89">
            <w:pPr>
              <w:pStyle w:val="ListParagraph"/>
              <w:numPr>
                <w:ilvl w:val="1"/>
                <w:numId w:val="2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Researcher ID (s)</w:t>
            </w:r>
            <w:r w:rsidR="00057E37">
              <w:rPr>
                <w:rFonts w:ascii="Arial Narrow" w:eastAsia="Calibri" w:hAnsi="Arial Narrow" w:cstheme="minorHAnsi"/>
                <w:b/>
              </w:rPr>
              <w:t xml:space="preserve"> :</w:t>
            </w:r>
          </w:p>
          <w:p w14:paraId="587A6A9E" w14:textId="6E4A0FE2" w:rsidR="002C53CB" w:rsidRDefault="002C53CB" w:rsidP="002C53CB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2A504D2F" w14:textId="65ADD61E" w:rsidR="002C53CB" w:rsidRDefault="002C53CB" w:rsidP="002C53CB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6A0680D4" w14:textId="29EC4D55" w:rsidR="00F255BA" w:rsidRPr="00057E37" w:rsidRDefault="00F255BA" w:rsidP="00057E37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19DCB86" w14:textId="2C0E9113" w:rsidR="002C53CB" w:rsidRDefault="00057E37" w:rsidP="00057E37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1. </w:t>
            </w:r>
          </w:p>
          <w:p w14:paraId="5162822B" w14:textId="019F8343" w:rsidR="002C53CB" w:rsidRDefault="00057E37" w:rsidP="00057E37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49505799" w14:textId="1B0F94FA" w:rsidR="002C53CB" w:rsidRDefault="00057E37" w:rsidP="00057E37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03EAF2DC" w14:textId="61500ABC" w:rsidR="00F255BA" w:rsidRPr="00F04029" w:rsidRDefault="00057E37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</w:p>
        </w:tc>
      </w:tr>
      <w:tr w:rsidR="002C53CB" w:rsidRPr="00F04029" w14:paraId="4AEC02BB" w14:textId="77777777" w:rsidTr="00F8797D">
        <w:trPr>
          <w:gridAfter w:val="1"/>
          <w:wAfter w:w="236" w:type="dxa"/>
          <w:trHeight w:val="1650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E95A5B" w14:textId="77777777" w:rsidR="002C53CB" w:rsidRDefault="002C53CB" w:rsidP="002C53CB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78D08C34" w14:textId="233C2FB9" w:rsidR="002C53CB" w:rsidRDefault="002C53CB" w:rsidP="002C53CB">
            <w:pPr>
              <w:pStyle w:val="ListParagraph"/>
              <w:numPr>
                <w:ilvl w:val="1"/>
                <w:numId w:val="2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Employment Number(s):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E21621" w14:textId="77777777" w:rsidR="002C53CB" w:rsidRDefault="002C53CB" w:rsidP="00057E37">
            <w:pPr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0C77DB4A" w14:textId="77777777" w:rsidR="002C53CB" w:rsidRPr="00F04029" w:rsidRDefault="002C53CB" w:rsidP="002C53CB">
            <w:pPr>
              <w:numPr>
                <w:ilvl w:val="0"/>
                <w:numId w:val="11"/>
              </w:numPr>
              <w:rPr>
                <w:rFonts w:ascii="Arial Narrow" w:eastAsia="Calibri" w:hAnsi="Arial Narrow" w:cstheme="minorHAnsi"/>
              </w:rPr>
            </w:pPr>
          </w:p>
          <w:p w14:paraId="6D245D8D" w14:textId="77777777" w:rsidR="002C53CB" w:rsidRDefault="002C53CB" w:rsidP="002C53CB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2725E8DA" w14:textId="77777777" w:rsidR="002C53CB" w:rsidRDefault="002C53CB" w:rsidP="002C53CB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739F8CDD" w14:textId="7462CC22" w:rsidR="002C53CB" w:rsidRDefault="002C53CB" w:rsidP="002C53CB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6415F8B8" w14:textId="77777777" w:rsidTr="00F8797D">
        <w:trPr>
          <w:gridAfter w:val="1"/>
          <w:wAfter w:w="236" w:type="dxa"/>
          <w:trHeight w:val="414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7BE8128" w14:textId="77777777" w:rsidR="00F255BA" w:rsidRPr="000A720F" w:rsidRDefault="00F255BA" w:rsidP="00DF1C89">
            <w:pPr>
              <w:pStyle w:val="ListParagraph"/>
              <w:numPr>
                <w:ilvl w:val="1"/>
                <w:numId w:val="3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Tax Identification Number </w:t>
            </w:r>
            <w:r w:rsidRPr="000A720F">
              <w:rPr>
                <w:rFonts w:ascii="Arial Narrow" w:eastAsia="Calibri" w:hAnsi="Arial Narrow" w:cstheme="minorHAnsi"/>
                <w:i/>
              </w:rPr>
              <w:t>(TIN)</w:t>
            </w:r>
            <w:r w:rsidRP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6DC88D" w14:textId="77777777" w:rsidR="00F255BA" w:rsidRPr="00F04029" w:rsidRDefault="00F255BA" w:rsidP="00DF1C89">
            <w:pPr>
              <w:numPr>
                <w:ilvl w:val="0"/>
                <w:numId w:val="12"/>
              </w:numPr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08B3AE14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7029FB79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15A1325E" w14:textId="77777777" w:rsidR="00F255BA" w:rsidRPr="00F04029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="00F255BA"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0B8CDD61" w14:textId="77777777" w:rsidTr="00F8797D">
        <w:trPr>
          <w:gridAfter w:val="1"/>
          <w:wAfter w:w="236" w:type="dxa"/>
          <w:trHeight w:val="410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9F38A01" w14:textId="69F535E7" w:rsidR="00F255BA" w:rsidRPr="000A720F" w:rsidRDefault="00F255BA" w:rsidP="00DF1C89">
            <w:pPr>
              <w:pStyle w:val="ListParagraph"/>
              <w:numPr>
                <w:ilvl w:val="1"/>
                <w:numId w:val="4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Fiji National Provident Fund Number </w:t>
            </w:r>
            <w:r w:rsidRPr="000A720F">
              <w:rPr>
                <w:rFonts w:ascii="Arial Narrow" w:eastAsia="Calibri" w:hAnsi="Arial Narrow" w:cstheme="minorHAnsi"/>
                <w:i/>
              </w:rPr>
              <w:t>(FNPF Number)</w:t>
            </w:r>
            <w:r w:rsidR="00967047">
              <w:rPr>
                <w:rFonts w:ascii="Arial Narrow" w:eastAsia="Calibri" w:hAnsi="Arial Narrow" w:cstheme="minorHAnsi"/>
                <w:b/>
              </w:rPr>
              <w:t xml:space="preserve">. May not be applicable to expatriates. 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F021610" w14:textId="77777777" w:rsidR="00F255BA" w:rsidRPr="00F04029" w:rsidRDefault="00F255BA" w:rsidP="00DF1C89">
            <w:pPr>
              <w:numPr>
                <w:ilvl w:val="0"/>
                <w:numId w:val="14"/>
              </w:numPr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1E154B84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31FEC96A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1681C5C5" w14:textId="77777777" w:rsidR="00F255BA" w:rsidRPr="00F04029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="00F255BA"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2D0FB420" w14:textId="77777777" w:rsidTr="00F8797D">
        <w:trPr>
          <w:gridAfter w:val="1"/>
          <w:wAfter w:w="236" w:type="dxa"/>
          <w:trHeight w:val="599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615784E" w14:textId="3DE90F07" w:rsidR="00F255BA" w:rsidRDefault="00F919E0" w:rsidP="00DF1C89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College, School, Division</w:t>
            </w:r>
            <w:r w:rsidR="00967047">
              <w:rPr>
                <w:rFonts w:ascii="Arial Narrow" w:eastAsia="Calibri" w:hAnsi="Arial Narrow" w:cstheme="minorHAnsi"/>
                <w:b/>
              </w:rPr>
              <w:t xml:space="preserve"> Department</w:t>
            </w:r>
          </w:p>
          <w:p w14:paraId="70B5064D" w14:textId="77777777" w:rsidR="00F255BA" w:rsidRPr="000A720F" w:rsidRDefault="00F255BA" w:rsidP="00DF1C89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BBF9A20" w14:textId="77777777" w:rsidR="00F919E0" w:rsidRDefault="00ED6E63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College </w:t>
            </w:r>
            <w:r>
              <w:rPr>
                <w:rFonts w:ascii="Segoe UI Symbol" w:eastAsia="Calibri" w:hAnsi="Segoe UI Symbol" w:cs="Segoe UI Symbol"/>
              </w:rPr>
              <w:t>☐</w:t>
            </w:r>
            <w:r w:rsidR="00F919E0">
              <w:rPr>
                <w:rFonts w:ascii="Arial Narrow" w:eastAsia="Calibri" w:hAnsi="Arial Narrow" w:cstheme="minorHAnsi"/>
              </w:rPr>
              <w:t xml:space="preserve"> </w:t>
            </w:r>
            <w:r>
              <w:rPr>
                <w:rFonts w:ascii="Arial Narrow" w:eastAsia="Calibri" w:hAnsi="Arial Narrow" w:cstheme="minorHAnsi"/>
              </w:rPr>
              <w:t xml:space="preserve">  </w:t>
            </w:r>
            <w:r w:rsidR="00F919E0">
              <w:rPr>
                <w:rFonts w:ascii="Arial Narrow" w:eastAsia="Calibri" w:hAnsi="Arial Narrow" w:cstheme="minorHAnsi"/>
              </w:rPr>
              <w:t xml:space="preserve"> School </w:t>
            </w:r>
            <w:r>
              <w:rPr>
                <w:rFonts w:ascii="Arial Narrow" w:eastAsia="Calibri" w:hAnsi="Arial Narrow" w:cstheme="minorHAnsi"/>
              </w:rPr>
              <w:t xml:space="preserve">  </w:t>
            </w:r>
            <w:r w:rsidR="00F919E0">
              <w:rPr>
                <w:rFonts w:ascii="Arial Narrow" w:eastAsia="Calibri" w:hAnsi="Arial Narrow" w:cstheme="minorHAnsi"/>
              </w:rPr>
              <w:t xml:space="preserve"> </w:t>
            </w:r>
            <w:r w:rsidRPr="00ED6E63">
              <w:rPr>
                <w:rFonts w:ascii="Segoe UI Symbol" w:eastAsia="Calibri" w:hAnsi="Segoe UI Symbol" w:cs="Segoe UI Symbol"/>
              </w:rPr>
              <w:t>☐</w:t>
            </w:r>
            <w:r>
              <w:rPr>
                <w:rFonts w:ascii="Arial Narrow" w:eastAsia="Calibri" w:hAnsi="Arial Narrow" w:cstheme="minorHAnsi"/>
              </w:rPr>
              <w:t xml:space="preserve"> Division  </w:t>
            </w:r>
            <w:r w:rsidR="00F919E0">
              <w:rPr>
                <w:rFonts w:ascii="Arial Narrow" w:eastAsia="Calibri" w:hAnsi="Arial Narrow" w:cstheme="minorHAnsi"/>
              </w:rPr>
              <w:t xml:space="preserve"> </w:t>
            </w:r>
            <w:r w:rsidRPr="00ED6E63">
              <w:rPr>
                <w:rFonts w:ascii="Segoe UI Symbol" w:eastAsia="Calibri" w:hAnsi="Segoe UI Symbol" w:cs="Segoe UI Symbol"/>
              </w:rPr>
              <w:t>☐</w:t>
            </w:r>
            <w:r>
              <w:rPr>
                <w:rFonts w:ascii="Arial Narrow" w:eastAsia="Calibri" w:hAnsi="Arial Narrow" w:cstheme="minorHAnsi"/>
              </w:rPr>
              <w:t xml:space="preserve"> </w:t>
            </w:r>
            <w:r w:rsidR="00EC11F8">
              <w:rPr>
                <w:rFonts w:ascii="Arial Narrow" w:eastAsia="Calibri" w:hAnsi="Arial Narrow" w:cstheme="minorHAnsi"/>
              </w:rPr>
              <w:t xml:space="preserve">Department </w:t>
            </w:r>
            <w:r w:rsidR="00EC11F8" w:rsidRPr="00EC11F8">
              <w:rPr>
                <w:rFonts w:ascii="Segoe UI Symbol" w:eastAsia="Calibri" w:hAnsi="Segoe UI Symbol" w:cs="Segoe UI Symbol"/>
              </w:rPr>
              <w:t>☐</w:t>
            </w:r>
            <w:r w:rsidR="00EC11F8" w:rsidRPr="00EC11F8">
              <w:rPr>
                <w:rFonts w:ascii="Arial Narrow" w:eastAsia="Calibri" w:hAnsi="Arial Narrow" w:cstheme="minorHAnsi"/>
              </w:rPr>
              <w:t xml:space="preserve"> </w:t>
            </w:r>
            <w:r>
              <w:rPr>
                <w:rFonts w:ascii="Arial Narrow" w:eastAsia="Calibri" w:hAnsi="Arial Narrow" w:cstheme="minorHAnsi"/>
              </w:rPr>
              <w:t>(c</w:t>
            </w:r>
            <w:r w:rsidR="00F919E0">
              <w:rPr>
                <w:rFonts w:ascii="Arial Narrow" w:eastAsia="Calibri" w:hAnsi="Arial Narrow" w:cstheme="minorHAnsi"/>
              </w:rPr>
              <w:t>heck the box)</w:t>
            </w:r>
          </w:p>
          <w:p w14:paraId="3088BC08" w14:textId="77777777" w:rsidR="00F919E0" w:rsidRPr="00F04029" w:rsidRDefault="00F919E0" w:rsidP="00DF1C89">
            <w:pPr>
              <w:numPr>
                <w:ilvl w:val="0"/>
                <w:numId w:val="13"/>
              </w:numPr>
              <w:rPr>
                <w:rFonts w:ascii="Arial Narrow" w:eastAsia="Calibri" w:hAnsi="Arial Narrow" w:cstheme="minorHAnsi"/>
              </w:rPr>
            </w:pPr>
          </w:p>
          <w:p w14:paraId="08A242DF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2.</w:t>
            </w:r>
          </w:p>
          <w:p w14:paraId="53EC0ED2" w14:textId="77777777" w:rsidR="00F919E0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3.</w:t>
            </w:r>
          </w:p>
          <w:p w14:paraId="220175C4" w14:textId="77777777" w:rsidR="00F255BA" w:rsidRPr="00F04029" w:rsidRDefault="00F919E0" w:rsidP="00F919E0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4.</w:t>
            </w:r>
            <w:r w:rsidR="00F255BA"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255BA" w:rsidRPr="00F04029" w14:paraId="71C3DEEE" w14:textId="77777777" w:rsidTr="00F8797D">
        <w:trPr>
          <w:gridAfter w:val="1"/>
          <w:wAfter w:w="236" w:type="dxa"/>
          <w:trHeight w:val="575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E7DF3E2" w14:textId="77777777" w:rsidR="00F919E0" w:rsidRDefault="00ED6E63" w:rsidP="00ED6E63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</w:t>
            </w:r>
            <w:r w:rsidR="00F919E0">
              <w:rPr>
                <w:rFonts w:ascii="Arial Narrow" w:eastAsia="Calibri" w:hAnsi="Arial Narrow" w:cstheme="minorHAnsi"/>
                <w:b/>
              </w:rPr>
              <w:t>a</w:t>
            </w:r>
            <w:r>
              <w:rPr>
                <w:rFonts w:ascii="Arial Narrow" w:eastAsia="Calibri" w:hAnsi="Arial Narrow" w:cstheme="minorHAnsi"/>
                <w:b/>
              </w:rPr>
              <w:t>)</w:t>
            </w:r>
            <w:r w:rsidR="00F919E0">
              <w:rPr>
                <w:rFonts w:ascii="Arial Narrow" w:eastAsia="Calibri" w:hAnsi="Arial Narrow" w:cstheme="minorHAnsi"/>
                <w:b/>
              </w:rPr>
              <w:t xml:space="preserve">  </w:t>
            </w:r>
            <w:r w:rsidR="00F919E0" w:rsidRPr="00F919E0">
              <w:rPr>
                <w:rFonts w:ascii="Arial Narrow" w:eastAsia="Calibri" w:hAnsi="Arial Narrow" w:cstheme="minorHAnsi"/>
                <w:b/>
              </w:rPr>
              <w:t>Publication Title:</w:t>
            </w:r>
            <w:r>
              <w:rPr>
                <w:rFonts w:ascii="Arial Narrow" w:eastAsia="Calibri" w:hAnsi="Arial Narrow" w:cstheme="minorHAnsi"/>
                <w:b/>
              </w:rPr>
              <w:t xml:space="preserve"> </w:t>
            </w:r>
          </w:p>
          <w:p w14:paraId="51021126" w14:textId="77777777" w:rsidR="00ED6E63" w:rsidRDefault="00ED6E63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b) ISSN:</w:t>
            </w:r>
          </w:p>
          <w:p w14:paraId="5758B5CC" w14:textId="77777777" w:rsidR="00ED6E63" w:rsidRDefault="00ED6E63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c) Date of Publication:</w:t>
            </w:r>
          </w:p>
          <w:p w14:paraId="01432888" w14:textId="77777777" w:rsidR="00ED6E63" w:rsidRDefault="00ED6E63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d) DOI:</w:t>
            </w:r>
          </w:p>
          <w:p w14:paraId="08769F95" w14:textId="77777777" w:rsidR="00ED6E63" w:rsidRDefault="00ED6E63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lastRenderedPageBreak/>
              <w:t>(e) ISBN #:</w:t>
            </w:r>
          </w:p>
          <w:p w14:paraId="49D4D71E" w14:textId="77777777" w:rsidR="00517FF0" w:rsidRDefault="00517FF0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f) Attach a copy of the publication (pdf)</w:t>
            </w:r>
          </w:p>
          <w:p w14:paraId="054D83E3" w14:textId="77777777" w:rsidR="00517FF0" w:rsidRDefault="00517FF0" w:rsidP="00ED6E63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(g) Publication link</w:t>
            </w:r>
          </w:p>
          <w:p w14:paraId="09C95F81" w14:textId="77777777" w:rsidR="00F255BA" w:rsidRPr="00B16FD8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D6188A5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435816" w:rsidRPr="00F04029" w14:paraId="1537773E" w14:textId="77777777" w:rsidTr="00F8797D">
        <w:trPr>
          <w:gridAfter w:val="1"/>
          <w:wAfter w:w="236" w:type="dxa"/>
          <w:trHeight w:val="575"/>
        </w:trPr>
        <w:tc>
          <w:tcPr>
            <w:tcW w:w="1008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24C4B1F" w14:textId="17C75F49" w:rsidR="00310992" w:rsidRPr="00310992" w:rsidRDefault="006F6F23" w:rsidP="00310992">
            <w:pPr>
              <w:pStyle w:val="ListParagraph"/>
              <w:numPr>
                <w:ilvl w:val="1"/>
                <w:numId w:val="5"/>
              </w:numPr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(a) </w:t>
            </w:r>
            <w:r w:rsidR="00435816" w:rsidRPr="00310992">
              <w:rPr>
                <w:rFonts w:ascii="Arial Narrow" w:hAnsi="Arial Narrow" w:cs="Arial"/>
                <w:b/>
              </w:rPr>
              <w:t xml:space="preserve">UN </w:t>
            </w:r>
            <w:r w:rsidR="005E11A5" w:rsidRPr="00310992">
              <w:rPr>
                <w:rFonts w:ascii="Arial Narrow" w:hAnsi="Arial Narrow" w:cs="Arial"/>
                <w:b/>
              </w:rPr>
              <w:t>Sustainable Development Goals</w:t>
            </w:r>
            <w:r w:rsidR="00310992" w:rsidRPr="00310992">
              <w:rPr>
                <w:rFonts w:ascii="Arial Narrow" w:hAnsi="Arial Narrow" w:cs="Arial"/>
                <w:b/>
              </w:rPr>
              <w:t xml:space="preserve">. </w:t>
            </w:r>
            <w:r w:rsidR="00310992" w:rsidRPr="00310992">
              <w:rPr>
                <w:rFonts w:ascii="Arial Narrow" w:eastAsia="Calibri" w:hAnsi="Arial Narrow" w:cstheme="minorHAnsi"/>
                <w:b/>
              </w:rPr>
              <w:t xml:space="preserve"> </w:t>
            </w:r>
            <w:r w:rsidR="00310992" w:rsidRPr="00310992">
              <w:rPr>
                <w:rFonts w:ascii="Arial Narrow" w:eastAsia="Calibri" w:hAnsi="Arial Narrow" w:cstheme="minorHAnsi"/>
              </w:rPr>
              <w:t>Is your publication aligned to SDGs?</w:t>
            </w:r>
            <w:r w:rsidR="00310992">
              <w:t xml:space="preserve"> </w:t>
            </w:r>
            <w:r w:rsidR="00310992" w:rsidRPr="00310992">
              <w:rPr>
                <w:rFonts w:ascii="Arial Narrow" w:eastAsia="Calibri" w:hAnsi="Arial Narrow" w:cstheme="minorHAnsi"/>
              </w:rPr>
              <w:t>Please check the relevant box</w:t>
            </w:r>
            <w:r w:rsidR="00310992">
              <w:rPr>
                <w:rFonts w:ascii="Arial Narrow" w:eastAsia="Calibri" w:hAnsi="Arial Narrow" w:cstheme="minorHAnsi"/>
              </w:rPr>
              <w:t>.</w:t>
            </w:r>
          </w:p>
          <w:tbl>
            <w:tblPr>
              <w:tblW w:w="9959" w:type="dxa"/>
              <w:tblInd w:w="78" w:type="dxa"/>
              <w:tblLayout w:type="fixed"/>
              <w:tblLook w:val="0000" w:firstRow="0" w:lastRow="0" w:firstColumn="0" w:lastColumn="0" w:noHBand="0" w:noVBand="0"/>
            </w:tblPr>
            <w:tblGrid>
              <w:gridCol w:w="9681"/>
              <w:gridCol w:w="278"/>
            </w:tblGrid>
            <w:tr w:rsidR="00F8797D" w:rsidRPr="0016470A" w14:paraId="46CDCF22" w14:textId="77777777" w:rsidTr="001D134D">
              <w:trPr>
                <w:trHeight w:val="265"/>
              </w:trPr>
              <w:tc>
                <w:tcPr>
                  <w:tcW w:w="9681" w:type="dxa"/>
                  <w:shd w:val="clear" w:color="auto" w:fill="auto"/>
                  <w:vAlign w:val="center"/>
                </w:tcPr>
                <w:p w14:paraId="43EAA513" w14:textId="08DBC9CE" w:rsidR="00517FF0" w:rsidRPr="00517FF0" w:rsidRDefault="00517FF0" w:rsidP="00F8797D">
                  <w:pPr>
                    <w:ind w:left="612" w:right="-768" w:hanging="180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No.1    No Poverty                             </w:t>
                  </w:r>
                  <w:r w:rsidR="00AB0CD7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</w:t>
                  </w:r>
                  <w:r w:rsidR="00DB545F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2328200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</w:t>
                  </w:r>
                </w:p>
                <w:p w14:paraId="1BCBA851" w14:textId="1EE53CE0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2   Zero Hunger                      </w:t>
                  </w:r>
                  <w:r w:rsidR="00AB0CD7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    </w:t>
                  </w:r>
                  <w:r w:rsidR="00DB545F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0064084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</w:t>
                  </w:r>
                </w:p>
                <w:p w14:paraId="6F04F0CF" w14:textId="77777777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3   Good Health and Well-being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</w:t>
                  </w:r>
                  <w:r w:rsidR="00AB0CD7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0963990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</w:t>
                  </w:r>
                </w:p>
                <w:p w14:paraId="2B9716AF" w14:textId="77777777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4    Quality Education         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</w:t>
                  </w:r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9716685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      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</w:t>
                  </w:r>
                </w:p>
                <w:p w14:paraId="5E4DF730" w14:textId="77777777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5    Gender Equality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1734043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</w:t>
                  </w:r>
                </w:p>
                <w:p w14:paraId="7010CE71" w14:textId="77777777" w:rsidR="00517FF0" w:rsidRPr="00517FF0" w:rsidRDefault="00517FF0" w:rsidP="006F6F23">
                  <w:pPr>
                    <w:ind w:left="432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6   Clean Water and Sanitation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   </w:t>
                  </w:r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793321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4FCCB55E" w14:textId="77777777" w:rsidR="00517FF0" w:rsidRPr="00517FF0" w:rsidRDefault="00517FF0" w:rsidP="006F6F23">
                  <w:pPr>
                    <w:ind w:left="342" w:firstLine="90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7   Affordable and Clean Energy</w:t>
                  </w:r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3597001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</w:p>
                <w:p w14:paraId="7B56BBC6" w14:textId="77777777" w:rsidR="00517FF0" w:rsidRPr="00517FF0" w:rsidRDefault="00517FF0" w:rsidP="006F6F23">
                  <w:pPr>
                    <w:ind w:left="522" w:hanging="9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No.8 Decent Work and Economi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c Growth       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9312315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496E98F5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No.9    Industry, Innovation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and Infrastructure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3174270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</w:t>
                  </w:r>
                </w:p>
                <w:p w14:paraId="32EEDCED" w14:textId="2B8C5BE3" w:rsidR="00517FF0" w:rsidRPr="00517FF0" w:rsidRDefault="005C2EE5" w:rsidP="00F8797D">
                  <w:pPr>
                    <w:ind w:left="-1110" w:firstLine="153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="00517FF0"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No.10 Reduced Inequality</w:t>
                  </w:r>
                  <w:r w:rsidR="00517FF0"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        </w:t>
                  </w:r>
                  <w:r w:rsidR="00517FF0"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r w:rsidR="00517FF0" w:rsidRPr="00517FF0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  </w:t>
                  </w:r>
                  <w:r w:rsidR="00517FF0"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</w:t>
                  </w:r>
                  <w:r w:rsidR="00517FF0"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888181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17FF0"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109E357C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No.11 Sustainable Cities and Communities</w:t>
                  </w:r>
                  <w:r w:rsidRPr="00517FF0">
                    <w:rPr>
                      <w:rFonts w:ascii="Arial Narrow" w:hAnsi="Arial Narrow" w:cs="Arial" w:hint="eastAsia"/>
                      <w:b/>
                      <w:sz w:val="22"/>
                      <w:szCs w:val="22"/>
                    </w:rPr>
                    <w:t xml:space="preserve">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986476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2076912B" w14:textId="77777777" w:rsidR="00517FF0" w:rsidRPr="00517FF0" w:rsidRDefault="00517FF0" w:rsidP="00F8797D">
                  <w:pPr>
                    <w:ind w:left="516" w:hanging="90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No.12 Responsible C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onsumption and Production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1329907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7FABDE28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No.13 Climate Action    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8074629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7F76A5EE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No.14 Life Below Water  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7940568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05C88FFA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No.15 Life on Land                  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 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5793490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7A482EAD" w14:textId="77777777" w:rsidR="00517FF0" w:rsidRPr="00517FF0" w:rsidRDefault="00517FF0" w:rsidP="00F8797D">
                  <w:pPr>
                    <w:ind w:left="426"/>
                    <w:jc w:val="both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No.16 Peace and Justice S</w:t>
                  </w:r>
                  <w:r w:rsidR="00BC3498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trong Institutions        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Pr="00517FF0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5771364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517FF0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  <w:p w14:paraId="217B11E6" w14:textId="448FE994" w:rsidR="00502BE6" w:rsidRDefault="00502BE6" w:rsidP="00967047">
                  <w:pPr>
                    <w:jc w:val="both"/>
                    <w:rPr>
                      <w:rFonts w:ascii="Arial Narrow" w:hAnsi="Arial Narrow" w:cs="Arial"/>
                      <w:sz w:val="22"/>
                      <w:szCs w:val="22"/>
                    </w:rPr>
                  </w:pPr>
                </w:p>
                <w:p w14:paraId="17CDE2EA" w14:textId="77777777" w:rsidR="005C2EE5" w:rsidRDefault="005C2EE5" w:rsidP="005C2EE5">
                  <w:pPr>
                    <w:ind w:right="-738"/>
                    <w:rPr>
                      <w:rFonts w:ascii="Arial Narrow" w:hAnsi="Arial Narrow" w:cs="Arial"/>
                      <w:sz w:val="22"/>
                      <w:szCs w:val="22"/>
                    </w:rPr>
                  </w:pPr>
                </w:p>
                <w:p w14:paraId="1664A485" w14:textId="06125B2B" w:rsidR="00227632" w:rsidRDefault="006F6F23" w:rsidP="00F8797D">
                  <w:pPr>
                    <w:spacing w:line="360" w:lineRule="auto"/>
                    <w:ind w:right="-738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(b) </w:t>
                  </w:r>
                  <w:r w:rsidR="005C2EE5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Should the publication qualify for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an additional 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SDG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payment: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="00227632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</w:t>
                  </w:r>
                  <w:r w:rsidR="00227632" w:rsidRPr="00227632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Yes  </w:t>
                  </w:r>
                  <w:sdt>
                    <w:sdtPr>
                      <w:rPr>
                        <w:rFonts w:ascii="Arial Narrow" w:hAnsi="Arial Narrow" w:cs="Arial"/>
                        <w:sz w:val="22"/>
                        <w:szCs w:val="22"/>
                      </w:rPr>
                      <w:id w:val="-9067688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27632" w:rsidRPr="00227632">
                        <w:rPr>
                          <w:rFonts w:ascii="Segoe UI Symbol" w:hAnsi="Segoe UI Symbol" w:cs="Segoe UI Symbol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="00227632" w:rsidRPr="00227632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No   </w:t>
                  </w:r>
                  <w:sdt>
                    <w:sdtPr>
                      <w:rPr>
                        <w:rFonts w:ascii="Arial Narrow" w:hAnsi="Arial Narrow" w:cs="Arial"/>
                        <w:sz w:val="22"/>
                        <w:szCs w:val="22"/>
                      </w:rPr>
                      <w:id w:val="63592114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27632" w:rsidRPr="00227632">
                        <w:rPr>
                          <w:rFonts w:ascii="Segoe UI Symbol" w:hAnsi="Segoe UI Symbol" w:cs="Segoe UI Symbol"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="00227632" w:rsidRPr="00227632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                </w:t>
                  </w:r>
                </w:p>
                <w:p w14:paraId="061E24B9" w14:textId="17FD3369" w:rsidR="00DB545F" w:rsidRPr="00F8797D" w:rsidRDefault="00227632" w:rsidP="00F8797D">
                  <w:pPr>
                    <w:spacing w:line="360" w:lineRule="auto"/>
                    <w:ind w:right="-738"/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(c) D</w:t>
                  </w:r>
                  <w:r w:rsidR="005C2EE5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oes the FNU Lead 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author </w:t>
                  </w:r>
                  <w:r w:rsidR="005C2EE5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a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gree to share the premium </w:t>
                  </w:r>
                  <w:r w:rsid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payment with</w:t>
                  </w:r>
                  <w:r w:rsidR="005C2EE5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FNU Co-</w:t>
                  </w:r>
                  <w:r w:rsidR="00F8797D" w:rsidRPr="005C2EE5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>authors</w:t>
                  </w:r>
                  <w:r w:rsidR="00F8797D"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 Narrow" w:hAnsi="Arial Narrow" w:cs="Arial"/>
                      <w:b/>
                      <w:sz w:val="22"/>
                      <w:szCs w:val="22"/>
                    </w:rPr>
                    <w:t xml:space="preserve"> </w:t>
                  </w:r>
                  <w:r w:rsidR="00F8797D">
                    <w:rPr>
                      <w:rFonts w:ascii="Arial Narrow" w:hAnsi="Arial Narrow" w:cs="Arial"/>
                      <w:sz w:val="22"/>
                      <w:szCs w:val="22"/>
                    </w:rPr>
                    <w:t>Yes</w:t>
                  </w:r>
                  <w:r w:rsidR="006F6F23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r w:rsidR="005C2EE5" w:rsidRPr="005C2EE5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10323415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8797D">
                        <w:rPr>
                          <w:rFonts w:ascii="MS Gothic" w:eastAsia="MS Gothic" w:hAnsi="MS Gothic" w:cs="Arial" w:hint="eastAsia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="005C2EE5" w:rsidRPr="005C2EE5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</w:t>
                  </w:r>
                  <w:r w:rsidR="00F8797D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No  </w:t>
                  </w:r>
                  <w:r w:rsidR="005C2EE5" w:rsidRPr="005C2EE5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sdt>
                    <w:sdtPr>
                      <w:rPr>
                        <w:rFonts w:ascii="Arial Narrow" w:hAnsi="Arial Narrow" w:cs="Arial"/>
                        <w:b/>
                        <w:sz w:val="22"/>
                        <w:szCs w:val="22"/>
                      </w:rPr>
                      <w:id w:val="-408699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8797D" w:rsidRPr="00F8797D">
                        <w:rPr>
                          <w:rFonts w:ascii="Segoe UI Symbol" w:hAnsi="Segoe UI Symbol" w:cs="Segoe UI Symbol"/>
                          <w:b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</w:t>
                  </w:r>
                  <w:r w:rsidR="005C2EE5" w:rsidRPr="005C2EE5">
                    <w:rPr>
                      <w:rFonts w:ascii="Arial Narrow" w:hAnsi="Arial Narrow" w:cs="Arial"/>
                      <w:sz w:val="22"/>
                      <w:szCs w:val="22"/>
                    </w:rPr>
                    <w:t xml:space="preserve">                </w:t>
                  </w:r>
                </w:p>
                <w:p w14:paraId="5D98A054" w14:textId="3AC46255" w:rsidR="00DB545F" w:rsidRPr="005E11A5" w:rsidRDefault="00DB545F" w:rsidP="00DB545F">
                  <w:pPr>
                    <w:jc w:val="both"/>
                    <w:rPr>
                      <w:rFonts w:ascii="Arial Narrow" w:hAnsi="Arial Narrow" w:cs="Arial"/>
                      <w:sz w:val="22"/>
                      <w:szCs w:val="22"/>
                    </w:rPr>
                  </w:pPr>
                </w:p>
              </w:tc>
              <w:tc>
                <w:tcPr>
                  <w:tcW w:w="278" w:type="dxa"/>
                  <w:shd w:val="clear" w:color="auto" w:fill="auto"/>
                  <w:vAlign w:val="center"/>
                </w:tcPr>
                <w:p w14:paraId="434B9CDE" w14:textId="77777777" w:rsidR="00502BE6" w:rsidRPr="0016470A" w:rsidRDefault="00502BE6" w:rsidP="00DB545F">
                  <w:pPr>
                    <w:ind w:left="380"/>
                    <w:rPr>
                      <w:rFonts w:eastAsia="MS Gothic"/>
                      <w:b/>
                      <w:color w:val="000000"/>
                    </w:rPr>
                  </w:pPr>
                </w:p>
              </w:tc>
            </w:tr>
          </w:tbl>
          <w:p w14:paraId="60902710" w14:textId="77777777" w:rsidR="00435816" w:rsidRPr="00F04029" w:rsidRDefault="00435816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714E6AED" w14:textId="77777777" w:rsidTr="00F8797D">
        <w:trPr>
          <w:gridAfter w:val="1"/>
          <w:wAfter w:w="236" w:type="dxa"/>
          <w:trHeight w:val="1988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BE6449E" w14:textId="77777777" w:rsidR="00F255BA" w:rsidRPr="00B16FD8" w:rsidRDefault="00517FF0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Publication Reference (APA reference style preferred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BE312A1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5533DDB0" w14:textId="77777777" w:rsidTr="00F8797D">
        <w:trPr>
          <w:gridAfter w:val="1"/>
          <w:wAfter w:w="236" w:type="dxa"/>
          <w:trHeight w:val="559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868E807" w14:textId="77777777" w:rsidR="005E11A5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>External Funding Success</w:t>
            </w:r>
            <w:r>
              <w:rPr>
                <w:rFonts w:ascii="Arial Narrow" w:eastAsia="Calibri" w:hAnsi="Arial Narrow" w:cstheme="minorHAnsi"/>
                <w:b/>
              </w:rPr>
              <w:t>:</w:t>
            </w:r>
            <w:r w:rsidR="00517FF0">
              <w:rPr>
                <w:rFonts w:ascii="Arial Narrow" w:eastAsia="Calibri" w:hAnsi="Arial Narrow" w:cstheme="minorHAnsi"/>
                <w:b/>
              </w:rPr>
              <w:t xml:space="preserve"> </w:t>
            </w:r>
          </w:p>
          <w:p w14:paraId="1B9A3DF8" w14:textId="77777777" w:rsidR="00F255BA" w:rsidRPr="005E11A5" w:rsidRDefault="00F255BA" w:rsidP="005E11A5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  <w:r w:rsidRPr="005E11A5">
              <w:rPr>
                <w:rFonts w:ascii="Arial Narrow" w:eastAsia="Calibri" w:hAnsi="Arial Narrow" w:cstheme="minorHAnsi"/>
                <w:i/>
              </w:rPr>
              <w:t>(please attach evidence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7481C61" w14:textId="77777777" w:rsidR="00F255BA" w:rsidRDefault="00517FF0" w:rsidP="00DF1C89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 xml:space="preserve">Yes </w:t>
            </w:r>
            <w:r w:rsidRPr="00517FF0">
              <w:rPr>
                <w:rFonts w:ascii="Segoe UI Symbol" w:eastAsia="Calibri" w:hAnsi="Segoe UI Symbol" w:cs="Segoe UI Symbol"/>
              </w:rPr>
              <w:t>☐</w:t>
            </w:r>
            <w:r>
              <w:rPr>
                <w:rFonts w:ascii="Arial Narrow" w:eastAsia="Calibri" w:hAnsi="Arial Narrow" w:cstheme="minorHAnsi"/>
              </w:rPr>
              <w:t xml:space="preserve">            No </w:t>
            </w:r>
            <w:r w:rsidRPr="00517FF0">
              <w:rPr>
                <w:rFonts w:ascii="Segoe UI Symbol" w:eastAsia="Calibri" w:hAnsi="Segoe UI Symbol" w:cs="Segoe UI Symbol"/>
              </w:rPr>
              <w:t>☐</w:t>
            </w:r>
          </w:p>
          <w:p w14:paraId="04770A81" w14:textId="77777777" w:rsidR="00517FF0" w:rsidRDefault="00517FF0" w:rsidP="00DF1C89">
            <w:pPr>
              <w:rPr>
                <w:rFonts w:ascii="Arial Narrow" w:eastAsia="Calibri" w:hAnsi="Arial Narrow" w:cstheme="minorHAnsi"/>
              </w:rPr>
            </w:pPr>
            <w:r>
              <w:rPr>
                <w:rFonts w:ascii="Arial Narrow" w:eastAsia="Calibri" w:hAnsi="Arial Narrow" w:cstheme="minorHAnsi"/>
              </w:rPr>
              <w:t>If Yes please attach evidence</w:t>
            </w:r>
          </w:p>
          <w:p w14:paraId="74755B13" w14:textId="6CFEC276" w:rsidR="00DF252D" w:rsidRPr="00F04029" w:rsidRDefault="00DF252D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55574FF1" w14:textId="77777777" w:rsidTr="00F8797D">
        <w:trPr>
          <w:gridAfter w:val="1"/>
          <w:wAfter w:w="236" w:type="dxa"/>
          <w:trHeight w:val="656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1CC9775" w14:textId="77777777" w:rsidR="00F255BA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 xml:space="preserve"> Name of lead Author (Student or Staff)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4F95A02" w14:textId="77777777" w:rsidR="00F255BA" w:rsidRDefault="00517FF0" w:rsidP="00DF1C89">
            <w:pPr>
              <w:rPr>
                <w:rFonts w:ascii="Segoe UI Symbol" w:eastAsia="Calibri" w:hAnsi="Segoe UI Symbol" w:cs="Segoe UI Symbol"/>
              </w:rPr>
            </w:pPr>
            <w:r>
              <w:rPr>
                <w:rFonts w:ascii="Arial Narrow" w:eastAsia="Calibri" w:hAnsi="Arial Narrow" w:cstheme="minorHAnsi"/>
              </w:rPr>
              <w:t xml:space="preserve">FNU Staff </w:t>
            </w:r>
            <w:r w:rsidRPr="00517FF0">
              <w:rPr>
                <w:rFonts w:ascii="Segoe UI Symbol" w:eastAsia="Calibri" w:hAnsi="Segoe UI Symbol" w:cs="Segoe UI Symbol"/>
              </w:rPr>
              <w:t>☐</w:t>
            </w:r>
            <w:r>
              <w:rPr>
                <w:rFonts w:ascii="Arial Narrow" w:eastAsia="Calibri" w:hAnsi="Arial Narrow" w:cstheme="minorHAnsi"/>
              </w:rPr>
              <w:t xml:space="preserve">    Non FNU Staff </w:t>
            </w:r>
            <w:r w:rsidRPr="00517FF0">
              <w:rPr>
                <w:rFonts w:ascii="Segoe UI Symbol" w:eastAsia="Calibri" w:hAnsi="Segoe UI Symbol" w:cs="Segoe UI Symbol"/>
              </w:rPr>
              <w:t>☐</w:t>
            </w:r>
            <w:r w:rsidR="00967047">
              <w:rPr>
                <w:rFonts w:ascii="Segoe UI Symbol" w:eastAsia="Calibri" w:hAnsi="Segoe UI Symbol" w:cs="Segoe UI Symbol"/>
              </w:rPr>
              <w:t xml:space="preserve"> Student</w:t>
            </w:r>
            <w:r w:rsidR="00967047" w:rsidRPr="00967047">
              <w:rPr>
                <w:rFonts w:ascii="Segoe UI Symbol" w:eastAsia="Calibri" w:hAnsi="Segoe UI Symbol" w:cs="Segoe UI Symbol"/>
              </w:rPr>
              <w:t>☐</w:t>
            </w:r>
          </w:p>
          <w:p w14:paraId="60DB3A45" w14:textId="144DBA86" w:rsidR="00DF252D" w:rsidRPr="00F04029" w:rsidRDefault="00DF252D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703D4D69" w14:textId="77777777" w:rsidTr="00F8797D">
        <w:trPr>
          <w:gridAfter w:val="1"/>
          <w:wAfter w:w="236" w:type="dxa"/>
          <w:trHeight w:val="656"/>
        </w:trPr>
        <w:tc>
          <w:tcPr>
            <w:tcW w:w="5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1A2B974" w14:textId="77777777" w:rsidR="00F255BA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 xml:space="preserve"> Name of Corresponding Author: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F58FF79" w14:textId="77777777" w:rsidR="00F255BA" w:rsidRDefault="00EC09C1" w:rsidP="00DF1C89">
            <w:pPr>
              <w:rPr>
                <w:rFonts w:ascii="Segoe UI Symbol" w:eastAsia="Calibri" w:hAnsi="Segoe UI Symbol" w:cs="Segoe UI Symbol"/>
              </w:rPr>
            </w:pPr>
            <w:r w:rsidRPr="00EC09C1">
              <w:rPr>
                <w:rFonts w:ascii="Arial Narrow" w:eastAsia="Calibri" w:hAnsi="Arial Narrow" w:cstheme="minorHAnsi"/>
              </w:rPr>
              <w:t xml:space="preserve">FNU Staff </w:t>
            </w:r>
            <w:r w:rsidRPr="00EC09C1">
              <w:rPr>
                <w:rFonts w:ascii="Segoe UI Symbol" w:eastAsia="Calibri" w:hAnsi="Segoe UI Symbol" w:cs="Segoe UI Symbol"/>
              </w:rPr>
              <w:t>☐</w:t>
            </w:r>
            <w:r w:rsidRPr="00EC09C1">
              <w:rPr>
                <w:rFonts w:ascii="Arial Narrow" w:eastAsia="Calibri" w:hAnsi="Arial Narrow" w:cstheme="minorHAnsi"/>
              </w:rPr>
              <w:t xml:space="preserve">    Non FNU Staff </w:t>
            </w:r>
            <w:r w:rsidRPr="00EC09C1">
              <w:rPr>
                <w:rFonts w:ascii="Segoe UI Symbol" w:eastAsia="Calibri" w:hAnsi="Segoe UI Symbol" w:cs="Segoe UI Symbol"/>
              </w:rPr>
              <w:t>☐</w:t>
            </w:r>
            <w:r w:rsidR="00967047">
              <w:rPr>
                <w:rFonts w:ascii="Segoe UI Symbol" w:eastAsia="Calibri" w:hAnsi="Segoe UI Symbol" w:cs="Segoe UI Symbol"/>
              </w:rPr>
              <w:t xml:space="preserve"> Student</w:t>
            </w:r>
            <w:r w:rsidR="00967047" w:rsidRPr="00967047">
              <w:rPr>
                <w:rFonts w:ascii="Segoe UI Symbol" w:eastAsia="Calibri" w:hAnsi="Segoe UI Symbol" w:cs="Segoe UI Symbol"/>
              </w:rPr>
              <w:t>☐</w:t>
            </w:r>
          </w:p>
          <w:p w14:paraId="2AB15602" w14:textId="7B0EBC41" w:rsidR="00DF252D" w:rsidRPr="00F04029" w:rsidRDefault="00DF252D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EC09C1" w:rsidRPr="00F04029" w14:paraId="56AF14D1" w14:textId="77777777" w:rsidTr="00F8797D">
        <w:trPr>
          <w:gridAfter w:val="1"/>
          <w:wAfter w:w="236" w:type="dxa"/>
          <w:trHeight w:val="278"/>
        </w:trPr>
        <w:tc>
          <w:tcPr>
            <w:tcW w:w="5940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CFA84E" w14:textId="77777777" w:rsidR="00EC09C1" w:rsidRDefault="00EC09C1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 R</w:t>
            </w:r>
            <w:r>
              <w:rPr>
                <w:rFonts w:ascii="Arial Narrow" w:eastAsia="Calibri" w:hAnsi="Arial Narrow" w:cstheme="minorHAnsi"/>
                <w:b/>
              </w:rPr>
              <w:t>ank Per Academic Ranking System:</w:t>
            </w:r>
          </w:p>
          <w:p w14:paraId="378EC455" w14:textId="77777777" w:rsidR="00EC09C1" w:rsidRDefault="00EC09C1" w:rsidP="00EC09C1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0B78BF96" w14:textId="58BF222C" w:rsidR="00DF252D" w:rsidRPr="005E11A5" w:rsidRDefault="00DF252D" w:rsidP="00EC09C1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5DCE4" w:themeFill="text2" w:themeFillTint="33"/>
          </w:tcPr>
          <w:p w14:paraId="325A8BB9" w14:textId="77777777" w:rsidR="00EC09C1" w:rsidRPr="00F04029" w:rsidRDefault="00EC09C1" w:rsidP="00DF1C89">
            <w:pPr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 xml:space="preserve">Scopus Q1 </w:t>
            </w:r>
            <w:r w:rsidRPr="00EC09C1">
              <w:rPr>
                <w:rFonts w:ascii="Segoe UI Symbol" w:eastAsia="Calibri" w:hAnsi="Segoe UI Symbol" w:cs="Segoe UI Symbol"/>
                <w:b/>
              </w:rPr>
              <w:t>☐</w:t>
            </w:r>
            <w:r w:rsidRPr="00EC09C1">
              <w:rPr>
                <w:rFonts w:ascii="Arial Narrow" w:eastAsia="Calibri" w:hAnsi="Arial Narrow" w:cstheme="minorHAnsi"/>
                <w:b/>
              </w:rPr>
              <w:t xml:space="preserve"> </w:t>
            </w:r>
            <w:r>
              <w:rPr>
                <w:rFonts w:ascii="Arial Narrow" w:eastAsia="Calibri" w:hAnsi="Arial Narrow" w:cstheme="minorHAnsi"/>
                <w:b/>
              </w:rPr>
              <w:t xml:space="preserve">: Q2  </w:t>
            </w:r>
            <w:r w:rsidRPr="00EC09C1">
              <w:rPr>
                <w:rFonts w:ascii="Segoe UI Symbol" w:eastAsia="Calibri" w:hAnsi="Segoe UI Symbol" w:cs="Segoe UI Symbol"/>
                <w:b/>
              </w:rPr>
              <w:t>☐</w:t>
            </w:r>
            <w:r w:rsidRPr="00EC09C1">
              <w:rPr>
                <w:rFonts w:ascii="Arial Narrow" w:eastAsia="Calibri" w:hAnsi="Arial Narrow" w:cstheme="minorHAnsi"/>
                <w:b/>
              </w:rPr>
              <w:t xml:space="preserve"> </w:t>
            </w:r>
            <w:r>
              <w:rPr>
                <w:rFonts w:ascii="Arial Narrow" w:eastAsia="Calibri" w:hAnsi="Arial Narrow" w:cstheme="minorHAnsi"/>
                <w:b/>
              </w:rPr>
              <w:t xml:space="preserve">: Q3 </w:t>
            </w:r>
            <w:r w:rsidRPr="00EC09C1">
              <w:rPr>
                <w:rFonts w:ascii="Segoe UI Symbol" w:eastAsia="Calibri" w:hAnsi="Segoe UI Symbol" w:cs="Segoe UI Symbol"/>
                <w:b/>
              </w:rPr>
              <w:t>☐</w:t>
            </w:r>
            <w:r w:rsidRPr="00EC09C1">
              <w:rPr>
                <w:rFonts w:ascii="Arial Narrow" w:eastAsia="Calibri" w:hAnsi="Arial Narrow" w:cstheme="minorHAnsi"/>
                <w:b/>
              </w:rPr>
              <w:t xml:space="preserve"> </w:t>
            </w:r>
            <w:r>
              <w:rPr>
                <w:rFonts w:ascii="Arial Narrow" w:eastAsia="Calibri" w:hAnsi="Arial Narrow" w:cstheme="minorHAnsi"/>
                <w:b/>
              </w:rPr>
              <w:t xml:space="preserve">: Q4  </w:t>
            </w:r>
            <w:r w:rsidRPr="00EC09C1">
              <w:rPr>
                <w:rFonts w:ascii="Segoe UI Symbol" w:eastAsia="Calibri" w:hAnsi="Segoe UI Symbol" w:cs="Segoe UI Symbol"/>
                <w:b/>
              </w:rPr>
              <w:t>☐</w:t>
            </w:r>
          </w:p>
        </w:tc>
      </w:tr>
      <w:tr w:rsidR="00F255BA" w:rsidRPr="00F04029" w14:paraId="3243FF26" w14:textId="77777777" w:rsidTr="00F8797D">
        <w:trPr>
          <w:trHeight w:val="337"/>
        </w:trPr>
        <w:tc>
          <w:tcPr>
            <w:tcW w:w="5940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5BE8340" w14:textId="77777777" w:rsidR="00F255BA" w:rsidRPr="00FD66BA" w:rsidRDefault="00F255BA" w:rsidP="005E11A5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8BDE240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79D8D56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14B79365" w14:textId="77777777" w:rsidTr="00F8797D">
        <w:trPr>
          <w:gridAfter w:val="1"/>
          <w:wAfter w:w="236" w:type="dxa"/>
          <w:trHeight w:val="416"/>
        </w:trPr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DAF469F" w14:textId="77777777" w:rsidR="00F255BA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  <w:p w14:paraId="523F12C0" w14:textId="6313B01D" w:rsidR="00DF252D" w:rsidRDefault="00DF252D" w:rsidP="00DF1C89">
            <w:pPr>
              <w:rPr>
                <w:rFonts w:ascii="Arial Narrow" w:eastAsia="Calibri" w:hAnsi="Arial Narrow" w:cstheme="minorHAnsi"/>
                <w:b/>
              </w:rPr>
            </w:pPr>
            <w:bookmarkStart w:id="0" w:name="_GoBack"/>
            <w:bookmarkEnd w:id="0"/>
          </w:p>
          <w:p w14:paraId="68FE343B" w14:textId="1D9E0553" w:rsidR="00DF252D" w:rsidRPr="00D650C7" w:rsidRDefault="00DF252D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26A5E7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F04029" w14:paraId="4C1E1AC3" w14:textId="77777777" w:rsidTr="00F8797D">
        <w:trPr>
          <w:gridAfter w:val="1"/>
          <w:wAfter w:w="236" w:type="dxa"/>
          <w:trHeight w:val="80"/>
        </w:trPr>
        <w:tc>
          <w:tcPr>
            <w:tcW w:w="59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19E428F" w14:textId="77777777" w:rsidR="00F255BA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F6C62FC" w14:textId="77777777" w:rsidR="00F255BA" w:rsidRPr="00F04029" w:rsidRDefault="00F255BA" w:rsidP="00DF1C89">
            <w:pPr>
              <w:rPr>
                <w:rFonts w:ascii="Arial Narrow" w:eastAsia="Calibri" w:hAnsi="Arial Narrow" w:cstheme="minorHAnsi"/>
              </w:rPr>
            </w:pPr>
          </w:p>
        </w:tc>
      </w:tr>
      <w:tr w:rsidR="00F255BA" w:rsidRPr="000D23B9" w14:paraId="1D3D1E60" w14:textId="77777777" w:rsidTr="00F8797D">
        <w:trPr>
          <w:gridAfter w:val="1"/>
          <w:wAfter w:w="236" w:type="dxa"/>
          <w:trHeight w:val="536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39F5940A" w14:textId="77777777" w:rsidR="00F255BA" w:rsidRPr="000D23B9" w:rsidRDefault="00F255BA" w:rsidP="00DF1C89">
            <w:pPr>
              <w:jc w:val="center"/>
              <w:rPr>
                <w:rFonts w:ascii="Arial Narrow" w:eastAsia="Calibri" w:hAnsi="Arial Narrow" w:cstheme="minorHAnsi"/>
                <w:b/>
              </w:rPr>
            </w:pPr>
            <w:r w:rsidRPr="000D23B9">
              <w:rPr>
                <w:rFonts w:ascii="Arial Narrow" w:eastAsia="Calibri" w:hAnsi="Arial Narrow" w:cstheme="minorHAnsi"/>
                <w:b/>
              </w:rPr>
              <w:t>SECTION 2: APPLICANT(S) DECLARATION</w:t>
            </w:r>
            <w:r w:rsidR="00D47B9E">
              <w:rPr>
                <w:rFonts w:ascii="Arial Narrow" w:eastAsia="Calibri" w:hAnsi="Arial Narrow" w:cstheme="minorHAnsi"/>
                <w:b/>
              </w:rPr>
              <w:t xml:space="preserve"> (All applicants must fill in this section. Add name, signature, date for additional applicants).</w:t>
            </w:r>
          </w:p>
        </w:tc>
      </w:tr>
      <w:tr w:rsidR="00F255BA" w:rsidRPr="00F4532E" w14:paraId="769E3CE6" w14:textId="77777777" w:rsidTr="00F8797D">
        <w:trPr>
          <w:gridAfter w:val="1"/>
          <w:wAfter w:w="236" w:type="dxa"/>
          <w:trHeight w:val="852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C2FB14" w14:textId="77777777" w:rsidR="00F255BA" w:rsidRPr="00585D85" w:rsidRDefault="00F255BA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 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______________________________________</w:t>
            </w:r>
          </w:p>
          <w:p w14:paraId="6F26FC90" w14:textId="77777777" w:rsidR="008F48E3" w:rsidRDefault="008F48E3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45B41966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</w:t>
            </w:r>
          </w:p>
          <w:p w14:paraId="293F25EA" w14:textId="77777777" w:rsidR="00F42316" w:rsidRPr="00F4532E" w:rsidRDefault="00F42316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</w:tr>
      <w:tr w:rsidR="00F255BA" w:rsidRPr="000D23B9" w14:paraId="3E480A7C" w14:textId="77777777" w:rsidTr="00F8797D">
        <w:trPr>
          <w:gridAfter w:val="1"/>
          <w:wAfter w:w="236" w:type="dxa"/>
          <w:trHeight w:val="487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2F933AEB" w14:textId="77777777" w:rsidR="00F255BA" w:rsidRPr="000D23B9" w:rsidRDefault="00F255BA" w:rsidP="00DF1C89">
            <w:pPr>
              <w:jc w:val="center"/>
              <w:rPr>
                <w:rFonts w:ascii="Arial Narrow" w:eastAsia="Calibri" w:hAnsi="Arial Narrow" w:cs="Calibri"/>
                <w:b/>
              </w:rPr>
            </w:pPr>
            <w:r w:rsidRPr="000D23B9">
              <w:rPr>
                <w:rFonts w:ascii="Arial Narrow" w:eastAsia="Calibri" w:hAnsi="Arial Narrow" w:cs="Calibri"/>
                <w:b/>
              </w:rPr>
              <w:t>SECTION 3: COLLEGE APPROVAL</w:t>
            </w:r>
          </w:p>
        </w:tc>
      </w:tr>
      <w:tr w:rsidR="00F255BA" w:rsidRPr="00F4532E" w14:paraId="363AB8D1" w14:textId="77777777" w:rsidTr="00F8797D">
        <w:trPr>
          <w:gridAfter w:val="1"/>
          <w:wAfter w:w="236" w:type="dxa"/>
          <w:trHeight w:val="960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C70AF7" w14:textId="77777777" w:rsidR="00F255BA" w:rsidRDefault="00F255BA" w:rsidP="00DF1C89">
            <w:pPr>
              <w:pStyle w:val="ListParagraph"/>
              <w:numPr>
                <w:ilvl w:val="1"/>
                <w:numId w:val="9"/>
              </w:numPr>
              <w:ind w:left="426" w:hanging="426"/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Associate Dean Research Comments:</w:t>
            </w:r>
          </w:p>
          <w:p w14:paraId="2AFC905B" w14:textId="77777777" w:rsidR="00F255BA" w:rsidRPr="00F4532E" w:rsidRDefault="00F255BA" w:rsidP="00DF1C89">
            <w:pPr>
              <w:pStyle w:val="ListParagraph"/>
              <w:ind w:left="426"/>
              <w:rPr>
                <w:rFonts w:ascii="Arial Narrow" w:eastAsia="Calibri" w:hAnsi="Arial Narrow" w:cs="Calibri"/>
                <w:b/>
              </w:rPr>
            </w:pPr>
          </w:p>
        </w:tc>
      </w:tr>
      <w:tr w:rsidR="00F255BA" w14:paraId="0B14F5C1" w14:textId="77777777" w:rsidTr="00F8797D">
        <w:trPr>
          <w:gridAfter w:val="1"/>
          <w:wAfter w:w="236" w:type="dxa"/>
          <w:trHeight w:val="807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D107E4" w14:textId="06D81550" w:rsidR="00F255BA" w:rsidRDefault="00F255BA" w:rsidP="00DF1C89">
            <w:pPr>
              <w:pStyle w:val="ListParagraph"/>
              <w:numPr>
                <w:ilvl w:val="1"/>
                <w:numId w:val="9"/>
              </w:numPr>
              <w:ind w:left="426" w:hanging="426"/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 xml:space="preserve">Associate Dean Research Validation of </w:t>
            </w:r>
            <w:r w:rsidR="00967047">
              <w:rPr>
                <w:rFonts w:ascii="Arial Narrow" w:eastAsia="Calibri" w:hAnsi="Arial Narrow" w:cs="Calibri"/>
                <w:b/>
              </w:rPr>
              <w:t xml:space="preserve">Scopus </w:t>
            </w:r>
            <w:r>
              <w:rPr>
                <w:rFonts w:ascii="Arial Narrow" w:eastAsia="Calibri" w:hAnsi="Arial Narrow" w:cs="Calibri"/>
                <w:b/>
              </w:rPr>
              <w:t>Ranking</w:t>
            </w:r>
          </w:p>
          <w:p w14:paraId="3F2860C3" w14:textId="77777777" w:rsidR="00394A7B" w:rsidRDefault="00394A7B" w:rsidP="00394A7B">
            <w:pPr>
              <w:pStyle w:val="ListParagraph"/>
              <w:ind w:left="426"/>
              <w:rPr>
                <w:rFonts w:ascii="Arial Narrow" w:eastAsia="Calibri" w:hAnsi="Arial Narrow" w:cs="Calibri"/>
                <w:b/>
              </w:rPr>
            </w:pPr>
          </w:p>
        </w:tc>
      </w:tr>
      <w:tr w:rsidR="00F255BA" w:rsidRPr="00F4532E" w14:paraId="739DE320" w14:textId="77777777" w:rsidTr="00F8797D">
        <w:trPr>
          <w:gridAfter w:val="1"/>
          <w:wAfter w:w="236" w:type="dxa"/>
          <w:trHeight w:val="366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24A995" w14:textId="77777777" w:rsidR="00F255BA" w:rsidRPr="00585D85" w:rsidRDefault="00F255BA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 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______________________________________</w:t>
            </w:r>
          </w:p>
          <w:p w14:paraId="1F8A8303" w14:textId="77777777" w:rsidR="00394A7B" w:rsidRDefault="00394A7B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1FD0C150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</w:t>
            </w:r>
          </w:p>
          <w:p w14:paraId="2694EEE2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3A9D1F41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38C4E192" w14:textId="77777777" w:rsidR="00394A7B" w:rsidRDefault="00394A7B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740E7986" w14:textId="77777777" w:rsidR="00394A7B" w:rsidRDefault="00394A7B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6A590190" w14:textId="77777777" w:rsidR="00F255BA" w:rsidRPr="00F4532E" w:rsidRDefault="00F255BA" w:rsidP="00DF1C89">
            <w:pPr>
              <w:rPr>
                <w:rFonts w:ascii="Arial Narrow" w:eastAsia="Calibri" w:hAnsi="Arial Narrow" w:cstheme="minorHAnsi"/>
                <w:b/>
              </w:rPr>
            </w:pPr>
          </w:p>
        </w:tc>
      </w:tr>
      <w:tr w:rsidR="00F255BA" w:rsidRPr="00D650C7" w14:paraId="48D236A8" w14:textId="77777777" w:rsidTr="00F8797D">
        <w:trPr>
          <w:gridAfter w:val="1"/>
          <w:wAfter w:w="236" w:type="dxa"/>
          <w:trHeight w:val="573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14:paraId="0B1F3F76" w14:textId="77777777" w:rsidR="00F255BA" w:rsidRPr="00D650C7" w:rsidRDefault="00F255BA" w:rsidP="00DF1C89">
            <w:pPr>
              <w:spacing w:before="120" w:after="120"/>
              <w:jc w:val="center"/>
              <w:rPr>
                <w:rFonts w:ascii="Arial Narrow" w:eastAsia="Calibri" w:hAnsi="Arial Narrow" w:cs="Calibri"/>
                <w:b/>
              </w:rPr>
            </w:pPr>
            <w:r w:rsidRPr="00D650C7">
              <w:rPr>
                <w:rFonts w:ascii="Arial Narrow" w:eastAsia="Calibri" w:hAnsi="Arial Narrow" w:cs="Calibri"/>
                <w:b/>
              </w:rPr>
              <w:t>SECTION 4:  RESEARCH</w:t>
            </w:r>
            <w:r>
              <w:rPr>
                <w:rFonts w:ascii="Arial Narrow" w:eastAsia="Calibri" w:hAnsi="Arial Narrow" w:cs="Calibri"/>
                <w:b/>
              </w:rPr>
              <w:t xml:space="preserve"> OFFICE</w:t>
            </w:r>
            <w:r w:rsidRPr="00D650C7">
              <w:rPr>
                <w:rFonts w:ascii="Arial Narrow" w:eastAsia="Calibri" w:hAnsi="Arial Narrow" w:cs="Calibri"/>
                <w:b/>
              </w:rPr>
              <w:t xml:space="preserve"> USE </w:t>
            </w:r>
            <w:r>
              <w:rPr>
                <w:rFonts w:ascii="Arial Narrow" w:eastAsia="Calibri" w:hAnsi="Arial Narrow" w:cs="Calibri"/>
                <w:b/>
              </w:rPr>
              <w:t>ONLY</w:t>
            </w:r>
          </w:p>
        </w:tc>
      </w:tr>
      <w:tr w:rsidR="00F255BA" w14:paraId="63A435BA" w14:textId="77777777" w:rsidTr="00F8797D">
        <w:trPr>
          <w:gridAfter w:val="1"/>
          <w:wAfter w:w="236" w:type="dxa"/>
          <w:trHeight w:val="1405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87ABFD" w14:textId="77777777" w:rsidR="00F42316" w:rsidRDefault="00F42316" w:rsidP="00DF1C89">
            <w:pPr>
              <w:rPr>
                <w:rFonts w:ascii="Arial Narrow" w:eastAsia="Calibri" w:hAnsi="Arial Narrow" w:cs="Calibri"/>
                <w:b/>
              </w:rPr>
            </w:pPr>
          </w:p>
          <w:p w14:paraId="46DDE466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Comments:</w:t>
            </w:r>
          </w:p>
          <w:p w14:paraId="498FEE94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 xml:space="preserve">Approved                                     </w:t>
            </w:r>
            <w:r w:rsidRPr="00C16730">
              <w:rPr>
                <w:rFonts w:ascii="Arial Narrow" w:eastAsia="Calibri" w:hAnsi="Arial Narrow" w:cs="Calibri"/>
                <w:b/>
                <w:sz w:val="36"/>
                <w:szCs w:val="36"/>
              </w:rPr>
              <w:t xml:space="preserve">  </w:t>
            </w:r>
            <w:r>
              <w:rPr>
                <w:rFonts w:ascii="Arial Narrow" w:eastAsia="Calibri" w:hAnsi="Arial Narrow" w:cs="Calibri"/>
                <w:b/>
              </w:rPr>
              <w:t xml:space="preserve">   </w:t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32505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>
              <w:rPr>
                <w:rFonts w:ascii="Arial Narrow" w:eastAsia="Calibri" w:hAnsi="Arial Narrow" w:cs="Calibri"/>
                <w:b/>
              </w:rPr>
              <w:t xml:space="preserve">                         </w:t>
            </w:r>
          </w:p>
          <w:p w14:paraId="31C06F38" w14:textId="77777777" w:rsidR="00F255BA" w:rsidRPr="00C16730" w:rsidRDefault="00F255BA" w:rsidP="00DF1C89">
            <w:pPr>
              <w:rPr>
                <w:rFonts w:ascii="Arial Narrow" w:eastAsia="Calibri" w:hAnsi="Arial Narrow" w:cs="Calibri"/>
                <w:b/>
                <w:sz w:val="36"/>
                <w:szCs w:val="36"/>
              </w:rPr>
            </w:pPr>
            <w:r>
              <w:rPr>
                <w:rFonts w:ascii="Arial Narrow" w:eastAsia="Calibri" w:hAnsi="Arial Narrow" w:cs="Calibri"/>
                <w:b/>
              </w:rPr>
              <w:t xml:space="preserve">Not Approved                                    </w:t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80481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</w:p>
          <w:p w14:paraId="3E778DD0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 xml:space="preserve">Form Returned                                  </w:t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204898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>
              <w:rPr>
                <w:rFonts w:ascii="Arial Narrow" w:eastAsia="Calibri" w:hAnsi="Arial Narrow" w:cs="Calibri"/>
                <w:b/>
              </w:rPr>
              <w:t xml:space="preserve">                            </w:t>
            </w:r>
            <w:r w:rsidRPr="00C16730">
              <w:rPr>
                <w:rFonts w:ascii="Arial Narrow" w:eastAsia="Calibri" w:hAnsi="Arial Narrow" w:cs="Calibri"/>
                <w:b/>
                <w:sz w:val="36"/>
                <w:szCs w:val="36"/>
              </w:rPr>
              <w:t xml:space="preserve"> </w:t>
            </w:r>
          </w:p>
          <w:p w14:paraId="0B882F92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Date Received                                  _______________________</w:t>
            </w:r>
          </w:p>
          <w:p w14:paraId="0295A0B3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Date Returned if incomplete          _________________________</w:t>
            </w:r>
          </w:p>
          <w:p w14:paraId="4142B065" w14:textId="77777777" w:rsidR="00F42316" w:rsidRDefault="00D47B9E" w:rsidP="00DF1C89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Reasons for return                        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3675E378" w14:textId="77777777" w:rsidR="00F255BA" w:rsidRDefault="00F255BA" w:rsidP="00DF1C89">
            <w:pPr>
              <w:rPr>
                <w:rFonts w:ascii="Arial Narrow" w:eastAsia="Calibri" w:hAnsi="Arial Narrow" w:cs="Calibri"/>
                <w:b/>
              </w:rPr>
            </w:pPr>
          </w:p>
        </w:tc>
      </w:tr>
      <w:tr w:rsidR="00F255BA" w14:paraId="61144049" w14:textId="77777777" w:rsidTr="00F8797D">
        <w:trPr>
          <w:gridAfter w:val="1"/>
          <w:wAfter w:w="236" w:type="dxa"/>
          <w:trHeight w:val="366"/>
        </w:trPr>
        <w:tc>
          <w:tcPr>
            <w:tcW w:w="100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AE172F" w14:textId="77777777" w:rsidR="00F42316" w:rsidRDefault="00F42316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</w:p>
          <w:p w14:paraId="0ABC2E29" w14:textId="77777777" w:rsidR="00F255BA" w:rsidRPr="00585D85" w:rsidRDefault="00F255BA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 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    Designation: ___________________________</w:t>
            </w:r>
          </w:p>
          <w:p w14:paraId="70438454" w14:textId="77777777" w:rsidR="00F255BA" w:rsidRDefault="00F255BA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____</w:t>
            </w:r>
          </w:p>
          <w:p w14:paraId="69387583" w14:textId="77777777" w:rsidR="00F42316" w:rsidRDefault="00F42316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</w:p>
          <w:p w14:paraId="36010B1E" w14:textId="77777777" w:rsidR="00F42316" w:rsidRDefault="00F42316" w:rsidP="00DF1C89">
            <w:pPr>
              <w:spacing w:before="240"/>
              <w:rPr>
                <w:rFonts w:ascii="Arial Narrow" w:eastAsia="Calibri" w:hAnsi="Arial Narrow" w:cs="Calibri"/>
                <w:b/>
              </w:rPr>
            </w:pPr>
          </w:p>
        </w:tc>
      </w:tr>
    </w:tbl>
    <w:p w14:paraId="60F307CF" w14:textId="77777777" w:rsidR="00C27031" w:rsidRDefault="00C27031" w:rsidP="00595846"/>
    <w:p w14:paraId="667F817D" w14:textId="77777777" w:rsidR="00C27031" w:rsidRDefault="00C27031" w:rsidP="00595846"/>
    <w:p w14:paraId="44978AD3" w14:textId="77777777" w:rsidR="00C27031" w:rsidRDefault="00C27031" w:rsidP="00595846"/>
    <w:p w14:paraId="04B5A882" w14:textId="77777777" w:rsidR="00C27031" w:rsidRDefault="00C27031" w:rsidP="00595846"/>
    <w:p w14:paraId="480E2D43" w14:textId="77777777" w:rsidR="00C27031" w:rsidRDefault="00C27031" w:rsidP="00595846"/>
    <w:p w14:paraId="62EB395B" w14:textId="77777777" w:rsidR="00C27031" w:rsidRDefault="00C27031" w:rsidP="00595846"/>
    <w:p w14:paraId="750445FA" w14:textId="77777777" w:rsidR="00C27031" w:rsidRDefault="00C27031" w:rsidP="00595846"/>
    <w:p w14:paraId="3FFD7391" w14:textId="77777777" w:rsidR="00C27031" w:rsidRDefault="00C27031" w:rsidP="00595846"/>
    <w:p w14:paraId="7947634E" w14:textId="77777777" w:rsidR="00C27031" w:rsidRDefault="00C27031" w:rsidP="00595846"/>
    <w:p w14:paraId="42B99B2D" w14:textId="77777777" w:rsidR="00C27031" w:rsidRDefault="00C27031" w:rsidP="00595846"/>
    <w:p w14:paraId="6582E04B" w14:textId="77777777" w:rsidR="00C27031" w:rsidRDefault="00C27031" w:rsidP="00595846"/>
    <w:p w14:paraId="68E37A01" w14:textId="77777777" w:rsidR="00C27031" w:rsidRDefault="00A61B53" w:rsidP="00A61B53">
      <w:pPr>
        <w:tabs>
          <w:tab w:val="left" w:pos="5361"/>
        </w:tabs>
      </w:pPr>
      <w:r>
        <w:tab/>
      </w:r>
    </w:p>
    <w:p w14:paraId="79CC739E" w14:textId="77777777" w:rsidR="00C27031" w:rsidRDefault="00C27031" w:rsidP="00595846"/>
    <w:p w14:paraId="337C6CE2" w14:textId="77777777" w:rsidR="00C27031" w:rsidRDefault="00C27031" w:rsidP="00595846"/>
    <w:p w14:paraId="4769F6F0" w14:textId="77777777" w:rsidR="00C27031" w:rsidRDefault="00C27031" w:rsidP="00595846"/>
    <w:p w14:paraId="4733310D" w14:textId="77777777" w:rsidR="00C27031" w:rsidRDefault="00C27031" w:rsidP="00595846"/>
    <w:p w14:paraId="11ED8DBA" w14:textId="77777777" w:rsidR="00C27031" w:rsidRDefault="00C27031" w:rsidP="00595846"/>
    <w:p w14:paraId="6162CF6B" w14:textId="77777777" w:rsidR="00C27031" w:rsidRDefault="00C27031" w:rsidP="00595846"/>
    <w:p w14:paraId="26BC1437" w14:textId="77777777" w:rsidR="00C27031" w:rsidRDefault="00C27031" w:rsidP="00595846"/>
    <w:p w14:paraId="18603B61" w14:textId="77777777" w:rsidR="00C27031" w:rsidRDefault="00C27031" w:rsidP="00595846"/>
    <w:p w14:paraId="3ED2B0F6" w14:textId="77777777" w:rsidR="00C27031" w:rsidRDefault="00C27031" w:rsidP="00595846"/>
    <w:p w14:paraId="33DB941A" w14:textId="77777777" w:rsidR="00C27031" w:rsidRDefault="00C27031" w:rsidP="00595846"/>
    <w:p w14:paraId="09CD6EE8" w14:textId="77777777" w:rsidR="00C27031" w:rsidRDefault="00C27031" w:rsidP="00595846"/>
    <w:p w14:paraId="29247C5F" w14:textId="77777777" w:rsidR="00C27031" w:rsidRDefault="00C27031" w:rsidP="00595846"/>
    <w:p w14:paraId="77C403ED" w14:textId="77777777" w:rsidR="00C27031" w:rsidRDefault="00C27031" w:rsidP="00595846"/>
    <w:p w14:paraId="35D79CE0" w14:textId="77777777" w:rsidR="00C27031" w:rsidRDefault="00C27031" w:rsidP="00595846"/>
    <w:p w14:paraId="2BAA07EE" w14:textId="77777777" w:rsidR="00C27031" w:rsidRDefault="00C27031" w:rsidP="00595846"/>
    <w:p w14:paraId="34FF0509" w14:textId="77777777" w:rsidR="00C27031" w:rsidRDefault="00C27031" w:rsidP="00595846"/>
    <w:p w14:paraId="3671005D" w14:textId="77777777" w:rsidR="00C27031" w:rsidRDefault="00C27031" w:rsidP="00595846"/>
    <w:p w14:paraId="2827BE50" w14:textId="77777777" w:rsidR="00C27031" w:rsidRDefault="00C27031" w:rsidP="00595846"/>
    <w:p w14:paraId="17BCC454" w14:textId="77777777" w:rsidR="00C27031" w:rsidRDefault="00C27031" w:rsidP="00595846"/>
    <w:p w14:paraId="3FC48602" w14:textId="77777777" w:rsidR="00C27031" w:rsidRDefault="00C27031" w:rsidP="00595846"/>
    <w:p w14:paraId="7155DD1B" w14:textId="77777777" w:rsidR="00C27031" w:rsidRDefault="00C27031" w:rsidP="00595846"/>
    <w:p w14:paraId="0610419C" w14:textId="77777777" w:rsidR="00C27031" w:rsidRDefault="00C27031" w:rsidP="00595846"/>
    <w:p w14:paraId="38B1A742" w14:textId="77777777" w:rsidR="00C27031" w:rsidRDefault="00C27031" w:rsidP="00595846"/>
    <w:p w14:paraId="126A618D" w14:textId="77777777" w:rsidR="00C27031" w:rsidRDefault="00C27031" w:rsidP="00595846"/>
    <w:p w14:paraId="162D1825" w14:textId="77777777" w:rsidR="00C27031" w:rsidRDefault="00C27031" w:rsidP="00595846"/>
    <w:p w14:paraId="5B040693" w14:textId="77777777" w:rsidR="00C27031" w:rsidRDefault="00C27031" w:rsidP="00595846"/>
    <w:p w14:paraId="447D2C04" w14:textId="77777777" w:rsidR="00C27031" w:rsidRDefault="00C27031" w:rsidP="00595846"/>
    <w:p w14:paraId="110E5D8A" w14:textId="77777777" w:rsidR="00C27031" w:rsidRDefault="00C27031" w:rsidP="00595846"/>
    <w:p w14:paraId="6F272091" w14:textId="77777777" w:rsidR="00C27031" w:rsidRDefault="00C27031" w:rsidP="00595846"/>
    <w:p w14:paraId="4B1945AC" w14:textId="77777777" w:rsidR="00C27031" w:rsidRDefault="00C27031" w:rsidP="00595846"/>
    <w:sectPr w:rsidR="00C27031" w:rsidSect="008F48E3">
      <w:headerReference w:type="default" r:id="rId7"/>
      <w:headerReference w:type="first" r:id="rId8"/>
      <w:pgSz w:w="11900" w:h="16840"/>
      <w:pgMar w:top="0" w:right="1440" w:bottom="135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89ADD" w14:textId="77777777" w:rsidR="00AD4020" w:rsidRDefault="00AD4020" w:rsidP="00595846">
      <w:r>
        <w:separator/>
      </w:r>
    </w:p>
  </w:endnote>
  <w:endnote w:type="continuationSeparator" w:id="0">
    <w:p w14:paraId="3C3B94C9" w14:textId="77777777" w:rsidR="00AD4020" w:rsidRDefault="00AD4020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C8C88E" w14:textId="77777777" w:rsidR="00AD4020" w:rsidRDefault="00AD4020" w:rsidP="00595846">
      <w:r>
        <w:separator/>
      </w:r>
    </w:p>
  </w:footnote>
  <w:footnote w:type="continuationSeparator" w:id="0">
    <w:p w14:paraId="0F0C3CE2" w14:textId="77777777" w:rsidR="00AD4020" w:rsidRDefault="00AD4020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541FF" w14:textId="77777777" w:rsidR="00595846" w:rsidRDefault="00595846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4B5AB7DD" wp14:editId="724C8122">
          <wp:simplePos x="0" y="0"/>
          <wp:positionH relativeFrom="page">
            <wp:posOffset>0</wp:posOffset>
          </wp:positionH>
          <wp:positionV relativeFrom="page">
            <wp:posOffset>9791065</wp:posOffset>
          </wp:positionV>
          <wp:extent cx="7557770" cy="895985"/>
          <wp:effectExtent l="0" t="0" r="0" b="571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895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AD407" w14:textId="77777777" w:rsidR="000E132B" w:rsidRDefault="00BB1291">
    <w:pPr>
      <w:pStyle w:val="Header"/>
      <w:rPr>
        <w:noProof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C02EC1C" wp14:editId="1728EAA1">
          <wp:simplePos x="0" y="0"/>
          <wp:positionH relativeFrom="page">
            <wp:posOffset>0</wp:posOffset>
          </wp:positionH>
          <wp:positionV relativeFrom="page">
            <wp:posOffset>22860</wp:posOffset>
          </wp:positionV>
          <wp:extent cx="7553325" cy="1455420"/>
          <wp:effectExtent l="0" t="0" r="952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7" b="85511"/>
                  <a:stretch/>
                </pic:blipFill>
                <pic:spPr bwMode="auto">
                  <a:xfrm>
                    <a:off x="0" y="0"/>
                    <a:ext cx="7553325" cy="1455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64F94B" w14:textId="77777777" w:rsidR="00C27031" w:rsidRDefault="00C270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A48C2"/>
    <w:multiLevelType w:val="multilevel"/>
    <w:tmpl w:val="C3E839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A7E4566"/>
    <w:multiLevelType w:val="multilevel"/>
    <w:tmpl w:val="EE1C6D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BC1651E"/>
    <w:multiLevelType w:val="multilevel"/>
    <w:tmpl w:val="81B20E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CAE6E40"/>
    <w:multiLevelType w:val="multilevel"/>
    <w:tmpl w:val="81B20E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B03026A"/>
    <w:multiLevelType w:val="multilevel"/>
    <w:tmpl w:val="AB9AD4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3121FB3"/>
    <w:multiLevelType w:val="multilevel"/>
    <w:tmpl w:val="BB9A73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</w:rPr>
    </w:lvl>
    <w:lvl w:ilvl="1">
      <w:start w:val="13"/>
      <w:numFmt w:val="decimal"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abstractNum w:abstractNumId="6" w15:restartNumberingAfterBreak="0">
    <w:nsid w:val="57DD0A9C"/>
    <w:multiLevelType w:val="multilevel"/>
    <w:tmpl w:val="AB9AD4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594207FB"/>
    <w:multiLevelType w:val="multilevel"/>
    <w:tmpl w:val="9F4CC1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A0073BD"/>
    <w:multiLevelType w:val="multilevel"/>
    <w:tmpl w:val="C9240A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A3D0F95"/>
    <w:multiLevelType w:val="multilevel"/>
    <w:tmpl w:val="059EC07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CC23F64"/>
    <w:multiLevelType w:val="multilevel"/>
    <w:tmpl w:val="C9240A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5DC46AA7"/>
    <w:multiLevelType w:val="multilevel"/>
    <w:tmpl w:val="EE1C6D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DEC47CA"/>
    <w:multiLevelType w:val="multilevel"/>
    <w:tmpl w:val="C3E839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9340E14"/>
    <w:multiLevelType w:val="multilevel"/>
    <w:tmpl w:val="69EA9D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7BF23C3B"/>
    <w:multiLevelType w:val="multilevel"/>
    <w:tmpl w:val="0D98BAD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0"/>
  </w:num>
  <w:num w:numId="2">
    <w:abstractNumId w:val="11"/>
  </w:num>
  <w:num w:numId="3">
    <w:abstractNumId w:val="6"/>
  </w:num>
  <w:num w:numId="4">
    <w:abstractNumId w:val="3"/>
  </w:num>
  <w:num w:numId="5">
    <w:abstractNumId w:val="0"/>
  </w:num>
  <w:num w:numId="6">
    <w:abstractNumId w:val="13"/>
  </w:num>
  <w:num w:numId="7">
    <w:abstractNumId w:val="7"/>
  </w:num>
  <w:num w:numId="8">
    <w:abstractNumId w:val="5"/>
  </w:num>
  <w:num w:numId="9">
    <w:abstractNumId w:val="9"/>
  </w:num>
  <w:num w:numId="10">
    <w:abstractNumId w:val="8"/>
  </w:num>
  <w:num w:numId="11">
    <w:abstractNumId w:val="1"/>
  </w:num>
  <w:num w:numId="12">
    <w:abstractNumId w:val="4"/>
  </w:num>
  <w:num w:numId="13">
    <w:abstractNumId w:val="12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tzQ3MzMwNzAxtbBQ0lEKTi0uzszPAymwqAUAGY2OLywAAAA="/>
  </w:docVars>
  <w:rsids>
    <w:rsidRoot w:val="00595846"/>
    <w:rsid w:val="00010FFB"/>
    <w:rsid w:val="00057E37"/>
    <w:rsid w:val="000C7964"/>
    <w:rsid w:val="000E132B"/>
    <w:rsid w:val="000F015C"/>
    <w:rsid w:val="00163E20"/>
    <w:rsid w:val="00166650"/>
    <w:rsid w:val="001D134D"/>
    <w:rsid w:val="00227632"/>
    <w:rsid w:val="002C53CB"/>
    <w:rsid w:val="00310992"/>
    <w:rsid w:val="00347CE9"/>
    <w:rsid w:val="00365275"/>
    <w:rsid w:val="0037431E"/>
    <w:rsid w:val="003811EC"/>
    <w:rsid w:val="00394A7B"/>
    <w:rsid w:val="003A4DE9"/>
    <w:rsid w:val="003D0800"/>
    <w:rsid w:val="003F1377"/>
    <w:rsid w:val="00400C7A"/>
    <w:rsid w:val="00435816"/>
    <w:rsid w:val="004740CC"/>
    <w:rsid w:val="004C1D4A"/>
    <w:rsid w:val="004E5900"/>
    <w:rsid w:val="00502BE6"/>
    <w:rsid w:val="00517FF0"/>
    <w:rsid w:val="00564620"/>
    <w:rsid w:val="00595846"/>
    <w:rsid w:val="005A50AD"/>
    <w:rsid w:val="005B25DF"/>
    <w:rsid w:val="005B63A4"/>
    <w:rsid w:val="005C2EE5"/>
    <w:rsid w:val="005E11A5"/>
    <w:rsid w:val="00641249"/>
    <w:rsid w:val="00684386"/>
    <w:rsid w:val="006F6F23"/>
    <w:rsid w:val="007539D7"/>
    <w:rsid w:val="007F67F9"/>
    <w:rsid w:val="008C375F"/>
    <w:rsid w:val="008F48E3"/>
    <w:rsid w:val="00967047"/>
    <w:rsid w:val="009822DD"/>
    <w:rsid w:val="00A11041"/>
    <w:rsid w:val="00A61B53"/>
    <w:rsid w:val="00A940CD"/>
    <w:rsid w:val="00AB0CD7"/>
    <w:rsid w:val="00AD4020"/>
    <w:rsid w:val="00BB1291"/>
    <w:rsid w:val="00BC3498"/>
    <w:rsid w:val="00BF489D"/>
    <w:rsid w:val="00C27031"/>
    <w:rsid w:val="00C5298F"/>
    <w:rsid w:val="00CB5A88"/>
    <w:rsid w:val="00D0018D"/>
    <w:rsid w:val="00D47B9E"/>
    <w:rsid w:val="00DB545F"/>
    <w:rsid w:val="00DC22EA"/>
    <w:rsid w:val="00DF252D"/>
    <w:rsid w:val="00EC09C1"/>
    <w:rsid w:val="00EC11F8"/>
    <w:rsid w:val="00ED6E63"/>
    <w:rsid w:val="00F255BA"/>
    <w:rsid w:val="00F42316"/>
    <w:rsid w:val="00F66DD9"/>
    <w:rsid w:val="00F8797D"/>
    <w:rsid w:val="00F91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D6C795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paragraph" w:styleId="ListParagraph">
    <w:name w:val="List Paragraph"/>
    <w:basedOn w:val="Normal"/>
    <w:uiPriority w:val="34"/>
    <w:qFormat/>
    <w:rsid w:val="00F255BA"/>
    <w:pPr>
      <w:spacing w:after="200" w:line="276" w:lineRule="auto"/>
      <w:ind w:left="720"/>
      <w:contextualSpacing/>
    </w:pPr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6F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F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vin Naidu</dc:creator>
  <cp:keywords/>
  <dc:description/>
  <cp:lastModifiedBy>Raijieli Niubalavu</cp:lastModifiedBy>
  <cp:revision>2</cp:revision>
  <cp:lastPrinted>2022-07-19T22:12:00Z</cp:lastPrinted>
  <dcterms:created xsi:type="dcterms:W3CDTF">2023-08-14T22:28:00Z</dcterms:created>
  <dcterms:modified xsi:type="dcterms:W3CDTF">2023-08-14T22:28:00Z</dcterms:modified>
</cp:coreProperties>
</file>